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DC73B1" w14:textId="7312FD6F" w:rsidR="00271DCF" w:rsidRDefault="00BB1E54">
      <w:r w:rsidRPr="00BB1E54">
        <w:drawing>
          <wp:inline distT="0" distB="0" distL="0" distR="0" wp14:anchorId="7BC63441" wp14:editId="65B4484C">
            <wp:extent cx="5943600" cy="3124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6553"/>
                    <a:stretch/>
                  </pic:blipFill>
                  <pic:spPr bwMode="auto">
                    <a:xfrm>
                      <a:off x="0" y="0"/>
                      <a:ext cx="5943600" cy="3124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9182B0" w14:textId="02D5B4F4" w:rsidR="00BB1E54" w:rsidRDefault="00BB1E54">
      <w:r>
        <w:t>There was no email sent by AWS Educate by 9:21pm, I did what you asked me to do and told you that they didn’t send anything.</w:t>
      </w:r>
      <w:bookmarkStart w:id="0" w:name="_GoBack"/>
      <w:bookmarkEnd w:id="0"/>
    </w:p>
    <w:p w14:paraId="571FC074" w14:textId="21E254A3" w:rsidR="00BB1E54" w:rsidRDefault="00BB1E54">
      <w:r>
        <w:t>-Jacob</w:t>
      </w:r>
    </w:p>
    <w:sectPr w:rsidR="00BB1E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5955656" w14:textId="77777777" w:rsidR="00BB1E54" w:rsidRDefault="00BB1E54" w:rsidP="00BB1E54">
      <w:pPr>
        <w:spacing w:after="0" w:line="240" w:lineRule="auto"/>
      </w:pPr>
      <w:r>
        <w:separator/>
      </w:r>
    </w:p>
  </w:endnote>
  <w:endnote w:type="continuationSeparator" w:id="0">
    <w:p w14:paraId="4339C604" w14:textId="77777777" w:rsidR="00BB1E54" w:rsidRDefault="00BB1E54" w:rsidP="00BB1E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B58FD7" w14:textId="77777777" w:rsidR="00BB1E54" w:rsidRDefault="00BB1E54" w:rsidP="00BB1E54">
      <w:pPr>
        <w:spacing w:after="0" w:line="240" w:lineRule="auto"/>
      </w:pPr>
      <w:r>
        <w:separator/>
      </w:r>
    </w:p>
  </w:footnote>
  <w:footnote w:type="continuationSeparator" w:id="0">
    <w:p w14:paraId="09FF7F0A" w14:textId="77777777" w:rsidR="00BB1E54" w:rsidRDefault="00BB1E54" w:rsidP="00BB1E5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EwNjExMTM3NjFU0lEKTi0uzszPAykwrAUAtNvhNCwAAAA="/>
  </w:docVars>
  <w:rsids>
    <w:rsidRoot w:val="00271DCF"/>
    <w:rsid w:val="00271DCF"/>
    <w:rsid w:val="00BB1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6F6EB"/>
  <w15:chartTrackingRefBased/>
  <w15:docId w15:val="{A39E003D-D687-4E17-B372-D9D0BE1235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1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1E54"/>
  </w:style>
  <w:style w:type="paragraph" w:styleId="Footer">
    <w:name w:val="footer"/>
    <w:basedOn w:val="Normal"/>
    <w:link w:val="FooterChar"/>
    <w:uiPriority w:val="99"/>
    <w:unhideWhenUsed/>
    <w:rsid w:val="00BB1E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1E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Blizzard</dc:creator>
  <cp:keywords/>
  <dc:description/>
  <cp:lastModifiedBy>Jacob Blizzard</cp:lastModifiedBy>
  <cp:revision>2</cp:revision>
  <dcterms:created xsi:type="dcterms:W3CDTF">2019-10-10T01:20:00Z</dcterms:created>
  <dcterms:modified xsi:type="dcterms:W3CDTF">2019-10-10T01:22:00Z</dcterms:modified>
</cp:coreProperties>
</file>